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8F3E" w14:textId="77777777" w:rsidR="006F6498" w:rsidRDefault="006F6498" w:rsidP="006F6498">
      <w:pPr>
        <w:pStyle w:val="Heading3"/>
        <w:pBdr>
          <w:bottom w:val="single" w:sz="6" w:space="1" w:color="auto"/>
        </w:pBdr>
        <w:ind w:left="-360" w:right="0" w:firstLine="360"/>
        <w:rPr>
          <w:rFonts w:cs="Arial"/>
          <w:sz w:val="32"/>
        </w:rPr>
      </w:pPr>
      <w:r>
        <w:rPr>
          <w:rFonts w:cs="Arial"/>
          <w:sz w:val="32"/>
        </w:rPr>
        <w:t>REGION ENTRY FOR BOYS SINGLES TOURNAMENT</w:t>
      </w:r>
    </w:p>
    <w:p w14:paraId="2B741198" w14:textId="77777777" w:rsidR="006F6498" w:rsidRDefault="006F6498" w:rsidP="006F6498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spacing w:val="-3"/>
        </w:rPr>
      </w:pPr>
    </w:p>
    <w:p w14:paraId="1ED3C66B" w14:textId="77777777" w:rsidR="006F6498" w:rsidRDefault="006F6498" w:rsidP="006F6498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(To be submitted by Region Tennis Chairman)</w:t>
      </w:r>
    </w:p>
    <w:p w14:paraId="3D6FB450" w14:textId="77777777" w:rsidR="006F6498" w:rsidRDefault="006F6498" w:rsidP="006F6498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3"/>
        </w:rPr>
      </w:pPr>
    </w:p>
    <w:p w14:paraId="016538CF" w14:textId="6C7A650B" w:rsidR="006F6498" w:rsidRDefault="006F6498" w:rsidP="006F6498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b/>
          <w:spacing w:val="-3"/>
        </w:rPr>
      </w:pPr>
      <w:r>
        <w:rPr>
          <w:rFonts w:ascii="Arial" w:hAnsi="Arial" w:cs="Arial"/>
          <w:spacing w:val="-3"/>
        </w:rPr>
        <w:t xml:space="preserve">(Due on or before – </w:t>
      </w:r>
      <w:r w:rsidR="0068227F">
        <w:rPr>
          <w:rFonts w:ascii="Arial" w:hAnsi="Arial" w:cs="Arial"/>
          <w:b/>
          <w:spacing w:val="-3"/>
        </w:rPr>
        <w:t>April 2</w:t>
      </w:r>
      <w:r w:rsidR="005D5E47">
        <w:rPr>
          <w:rFonts w:ascii="Arial" w:hAnsi="Arial" w:cs="Arial"/>
          <w:b/>
          <w:spacing w:val="-3"/>
        </w:rPr>
        <w:t>1</w:t>
      </w:r>
      <w:r w:rsidR="0068227F">
        <w:rPr>
          <w:rFonts w:ascii="Arial" w:hAnsi="Arial" w:cs="Arial"/>
          <w:b/>
          <w:spacing w:val="-3"/>
        </w:rPr>
        <w:t>, 202</w:t>
      </w:r>
      <w:r w:rsidR="005D5E47">
        <w:rPr>
          <w:rFonts w:ascii="Arial" w:hAnsi="Arial" w:cs="Arial"/>
          <w:b/>
          <w:spacing w:val="-3"/>
        </w:rPr>
        <w:t>3</w:t>
      </w:r>
      <w:r>
        <w:rPr>
          <w:rFonts w:ascii="Arial" w:hAnsi="Arial" w:cs="Arial"/>
          <w:b/>
          <w:spacing w:val="-3"/>
        </w:rPr>
        <w:t>)</w:t>
      </w:r>
    </w:p>
    <w:p w14:paraId="0A3D05B9" w14:textId="77777777" w:rsidR="005D5E47" w:rsidRDefault="005D5E47" w:rsidP="006F6498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b/>
          <w:spacing w:val="-3"/>
        </w:rPr>
      </w:pPr>
    </w:p>
    <w:p w14:paraId="45374E94" w14:textId="77777777" w:rsidR="005D5E47" w:rsidRDefault="005D5E47" w:rsidP="005D5E47">
      <w:pPr>
        <w:tabs>
          <w:tab w:val="center" w:pos="5904"/>
        </w:tabs>
        <w:suppressAutoHyphens/>
        <w:ind w:left="720" w:right="-288"/>
        <w:rPr>
          <w:rFonts w:ascii="Arial" w:hAnsi="Arial" w:cs="Arial"/>
          <w:b/>
          <w:spacing w:val="-3"/>
        </w:rPr>
      </w:pPr>
    </w:p>
    <w:tbl>
      <w:tblPr>
        <w:tblpPr w:leftFromText="180" w:rightFromText="180" w:vertAnchor="page" w:horzAnchor="margin" w:tblpY="2161"/>
        <w:tblW w:w="11267" w:type="dxa"/>
        <w:tblLayout w:type="fixed"/>
        <w:tblLook w:val="0000" w:firstRow="0" w:lastRow="0" w:firstColumn="0" w:lastColumn="0" w:noHBand="0" w:noVBand="0"/>
      </w:tblPr>
      <w:tblGrid>
        <w:gridCol w:w="468"/>
        <w:gridCol w:w="10799"/>
      </w:tblGrid>
      <w:tr w:rsidR="005D5E47" w14:paraId="324DCBB4" w14:textId="77777777" w:rsidTr="005D5E47">
        <w:trPr>
          <w:cantSplit/>
        </w:trPr>
        <w:tc>
          <w:tcPr>
            <w:tcW w:w="468" w:type="dxa"/>
          </w:tcPr>
          <w:p w14:paraId="7C513E16" w14:textId="77777777" w:rsidR="005D5E47" w:rsidRDefault="005D5E47" w:rsidP="005D5E47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1.</w:t>
            </w:r>
          </w:p>
        </w:tc>
        <w:tc>
          <w:tcPr>
            <w:tcW w:w="10799" w:type="dxa"/>
          </w:tcPr>
          <w:p w14:paraId="53C7C7EE" w14:textId="77777777" w:rsidR="005D5E47" w:rsidRDefault="005D5E47" w:rsidP="005D5E47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Top ranked player in the region (</w:t>
            </w:r>
            <w:r>
              <w:rPr>
                <w:rFonts w:ascii="Arial" w:hAnsi="Arial" w:cs="Arial"/>
                <w:b/>
                <w:spacing w:val="-2"/>
              </w:rPr>
              <w:t>automatic qualifier</w:t>
            </w:r>
            <w:r>
              <w:rPr>
                <w:rFonts w:ascii="Arial" w:hAnsi="Arial" w:cs="Arial"/>
                <w:spacing w:val="-2"/>
              </w:rPr>
              <w:t>)</w:t>
            </w:r>
          </w:p>
        </w:tc>
      </w:tr>
    </w:tbl>
    <w:p w14:paraId="30EC47DD" w14:textId="77777777" w:rsidR="005D5E47" w:rsidRDefault="005D5E47" w:rsidP="005D5E47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tbl>
      <w:tblPr>
        <w:tblW w:w="0" w:type="auto"/>
        <w:tblInd w:w="1200" w:type="dxa"/>
        <w:tblLayout w:type="fixed"/>
        <w:tblLook w:val="0000" w:firstRow="0" w:lastRow="0" w:firstColumn="0" w:lastColumn="0" w:noHBand="0" w:noVBand="0"/>
      </w:tblPr>
      <w:tblGrid>
        <w:gridCol w:w="1170"/>
        <w:gridCol w:w="5580"/>
      </w:tblGrid>
      <w:tr w:rsidR="005D5E47" w14:paraId="4A9E34C8" w14:textId="77777777" w:rsidTr="005D5E47">
        <w:trPr>
          <w:trHeight w:val="550"/>
        </w:trPr>
        <w:tc>
          <w:tcPr>
            <w:tcW w:w="1170" w:type="dxa"/>
            <w:vAlign w:val="bottom"/>
          </w:tcPr>
          <w:p w14:paraId="738DC345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  <w:bookmarkStart w:id="0" w:name="_Hlk115353150"/>
            <w:r>
              <w:rPr>
                <w:rFonts w:ascii="Arial" w:hAnsi="Arial" w:cs="Arial"/>
                <w:spacing w:val="-2"/>
              </w:rPr>
              <w:t>Name</w:t>
            </w:r>
          </w:p>
        </w:tc>
        <w:tc>
          <w:tcPr>
            <w:tcW w:w="5580" w:type="dxa"/>
            <w:tcBorders>
              <w:bottom w:val="single" w:sz="6" w:space="0" w:color="auto"/>
            </w:tcBorders>
          </w:tcPr>
          <w:p w14:paraId="2089340A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  <w:bookmarkEnd w:id="0"/>
      <w:tr w:rsidR="005D5E47" w14:paraId="43719F71" w14:textId="77777777" w:rsidTr="005D5E47">
        <w:trPr>
          <w:trHeight w:val="550"/>
        </w:trPr>
        <w:tc>
          <w:tcPr>
            <w:tcW w:w="1170" w:type="dxa"/>
            <w:vAlign w:val="bottom"/>
          </w:tcPr>
          <w:p w14:paraId="325BABA2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School</w:t>
            </w:r>
          </w:p>
        </w:tc>
        <w:tc>
          <w:tcPr>
            <w:tcW w:w="5580" w:type="dxa"/>
            <w:tcBorders>
              <w:bottom w:val="single" w:sz="6" w:space="0" w:color="auto"/>
            </w:tcBorders>
          </w:tcPr>
          <w:p w14:paraId="01D42A91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78FE96AE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pPr w:leftFromText="180" w:rightFromText="180" w:vertAnchor="text" w:horzAnchor="margin" w:tblpXSpec="right" w:tblpY="172"/>
        <w:tblW w:w="9810" w:type="dxa"/>
        <w:tblLayout w:type="fixed"/>
        <w:tblLook w:val="0000" w:firstRow="0" w:lastRow="0" w:firstColumn="0" w:lastColumn="0" w:noHBand="0" w:noVBand="0"/>
      </w:tblPr>
      <w:tblGrid>
        <w:gridCol w:w="2880"/>
        <w:gridCol w:w="990"/>
        <w:gridCol w:w="2520"/>
        <w:gridCol w:w="990"/>
        <w:gridCol w:w="2430"/>
      </w:tblGrid>
      <w:tr w:rsidR="005D5E47" w14:paraId="40BB1B66" w14:textId="77777777" w:rsidTr="003E05BB">
        <w:trPr>
          <w:trHeight w:val="284"/>
        </w:trPr>
        <w:tc>
          <w:tcPr>
            <w:tcW w:w="2880" w:type="dxa"/>
            <w:tcBorders>
              <w:bottom w:val="single" w:sz="6" w:space="0" w:color="auto"/>
            </w:tcBorders>
          </w:tcPr>
          <w:p w14:paraId="59E77FE1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990" w:type="dxa"/>
          </w:tcPr>
          <w:p w14:paraId="2121BF85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520" w:type="dxa"/>
            <w:tcBorders>
              <w:bottom w:val="single" w:sz="6" w:space="0" w:color="auto"/>
            </w:tcBorders>
          </w:tcPr>
          <w:p w14:paraId="26BD108F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990" w:type="dxa"/>
          </w:tcPr>
          <w:p w14:paraId="3E30FD1D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bottom w:val="single" w:sz="6" w:space="0" w:color="auto"/>
            </w:tcBorders>
          </w:tcPr>
          <w:p w14:paraId="786B2017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5D5E47" w14:paraId="26D14938" w14:textId="77777777" w:rsidTr="003E05BB">
        <w:trPr>
          <w:trHeight w:val="370"/>
        </w:trPr>
        <w:tc>
          <w:tcPr>
            <w:tcW w:w="2880" w:type="dxa"/>
          </w:tcPr>
          <w:p w14:paraId="6516FA6F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WON-LOST RECORD</w:t>
            </w:r>
          </w:p>
        </w:tc>
        <w:tc>
          <w:tcPr>
            <w:tcW w:w="990" w:type="dxa"/>
          </w:tcPr>
          <w:p w14:paraId="3D92611F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2520" w:type="dxa"/>
          </w:tcPr>
          <w:p w14:paraId="33A4B236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UTR RANKING </w:t>
            </w:r>
          </w:p>
        </w:tc>
        <w:tc>
          <w:tcPr>
            <w:tcW w:w="990" w:type="dxa"/>
          </w:tcPr>
          <w:p w14:paraId="50559430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</w:tcPr>
          <w:p w14:paraId="7E22D5B8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USTA RANKING </w:t>
            </w:r>
          </w:p>
          <w:p w14:paraId="196DDD58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IF ANY</w:t>
            </w:r>
          </w:p>
        </w:tc>
      </w:tr>
    </w:tbl>
    <w:p w14:paraId="45F2B16D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0A8D7266" w14:textId="77777777" w:rsidR="005D5E47" w:rsidRDefault="005D5E47" w:rsidP="005D5E47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p w14:paraId="6F6A77B0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  <w:r>
        <w:rPr>
          <w:rFonts w:ascii="Arial" w:hAnsi="Arial" w:cs="Arial"/>
          <w:i/>
          <w:spacing w:val="-2"/>
        </w:rPr>
        <w:t>Include below or attach any additional accomplishments.</w:t>
      </w:r>
    </w:p>
    <w:p w14:paraId="627E8376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</w:p>
    <w:p w14:paraId="2A862EB2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</w:p>
    <w:p w14:paraId="78BA1A8F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1699CD1F" w14:textId="77777777" w:rsidR="005D5E47" w:rsidRDefault="005D5E47" w:rsidP="005D5E47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p w14:paraId="255EEAC4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45612623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3B00EAC0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2D3AA004" w14:textId="77777777" w:rsidR="005D5E47" w:rsidRDefault="005D5E47" w:rsidP="005D5E47">
      <w:pPr>
        <w:tabs>
          <w:tab w:val="left" w:pos="-720"/>
        </w:tabs>
        <w:suppressAutoHyphens/>
        <w:ind w:left="720" w:right="-288"/>
        <w:jc w:val="center"/>
        <w:rPr>
          <w:rFonts w:ascii="Arial" w:hAnsi="Arial" w:cs="Arial"/>
          <w:spacing w:val="-2"/>
        </w:rPr>
      </w:pPr>
      <w:r>
        <w:rPr>
          <w:rFonts w:ascii="Arial" w:hAnsi="Arial" w:cs="Arial"/>
          <w:b/>
          <w:spacing w:val="-2"/>
        </w:rPr>
        <w:t>AT LARGE CANDIDATES RANKED IN ORDER OF ABILITY</w:t>
      </w:r>
    </w:p>
    <w:p w14:paraId="3D19923E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W w:w="11421" w:type="dxa"/>
        <w:tblInd w:w="-480" w:type="dxa"/>
        <w:tblLayout w:type="fixed"/>
        <w:tblLook w:val="0000" w:firstRow="0" w:lastRow="0" w:firstColumn="0" w:lastColumn="0" w:noHBand="0" w:noVBand="0"/>
      </w:tblPr>
      <w:tblGrid>
        <w:gridCol w:w="351"/>
        <w:gridCol w:w="2880"/>
        <w:gridCol w:w="360"/>
        <w:gridCol w:w="2430"/>
        <w:gridCol w:w="360"/>
        <w:gridCol w:w="1440"/>
        <w:gridCol w:w="360"/>
        <w:gridCol w:w="1350"/>
        <w:gridCol w:w="360"/>
        <w:gridCol w:w="1530"/>
      </w:tblGrid>
      <w:tr w:rsidR="005D5E47" w14:paraId="461EBBB3" w14:textId="77777777" w:rsidTr="005D5E47">
        <w:tc>
          <w:tcPr>
            <w:tcW w:w="351" w:type="dxa"/>
          </w:tcPr>
          <w:p w14:paraId="190C37BB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2880" w:type="dxa"/>
          </w:tcPr>
          <w:p w14:paraId="04C2C74C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  <w:p w14:paraId="3F64513A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Name</w:t>
            </w:r>
          </w:p>
          <w:p w14:paraId="068CF4C4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360" w:type="dxa"/>
          </w:tcPr>
          <w:p w14:paraId="6896BCBF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2430" w:type="dxa"/>
          </w:tcPr>
          <w:p w14:paraId="79D3D867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  <w:p w14:paraId="4F21F2A2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School</w:t>
            </w:r>
          </w:p>
        </w:tc>
        <w:tc>
          <w:tcPr>
            <w:tcW w:w="360" w:type="dxa"/>
          </w:tcPr>
          <w:p w14:paraId="64661D92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440" w:type="dxa"/>
          </w:tcPr>
          <w:p w14:paraId="3C895962" w14:textId="77777777" w:rsidR="005D5E47" w:rsidRDefault="005D5E47" w:rsidP="003E05BB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Won-Lost</w:t>
            </w:r>
          </w:p>
          <w:p w14:paraId="7C36DB4A" w14:textId="77777777" w:rsidR="005D5E47" w:rsidRDefault="005D5E47" w:rsidP="003E05BB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School</w:t>
            </w:r>
          </w:p>
          <w:p w14:paraId="5F87AC27" w14:textId="77777777" w:rsidR="005D5E47" w:rsidRDefault="005D5E47" w:rsidP="003E05BB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Record</w:t>
            </w:r>
          </w:p>
        </w:tc>
        <w:tc>
          <w:tcPr>
            <w:tcW w:w="360" w:type="dxa"/>
          </w:tcPr>
          <w:p w14:paraId="72E44130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350" w:type="dxa"/>
          </w:tcPr>
          <w:p w14:paraId="39A5B34B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UTR</w:t>
            </w:r>
          </w:p>
          <w:p w14:paraId="24DC0A9B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Ranking</w:t>
            </w:r>
          </w:p>
          <w:p w14:paraId="288FA54A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360" w:type="dxa"/>
          </w:tcPr>
          <w:p w14:paraId="29C4DE94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530" w:type="dxa"/>
          </w:tcPr>
          <w:p w14:paraId="009B8D51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 xml:space="preserve">USTA </w:t>
            </w:r>
          </w:p>
          <w:p w14:paraId="6A88FCB8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 xml:space="preserve">RANKING   </w:t>
            </w:r>
          </w:p>
          <w:p w14:paraId="245403B3" w14:textId="77777777" w:rsidR="005D5E47" w:rsidRDefault="005D5E47" w:rsidP="003E05BB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IF ANY</w:t>
            </w:r>
          </w:p>
        </w:tc>
      </w:tr>
      <w:tr w:rsidR="005D5E47" w14:paraId="183DDCDB" w14:textId="77777777" w:rsidTr="005D5E47">
        <w:tc>
          <w:tcPr>
            <w:tcW w:w="351" w:type="dxa"/>
          </w:tcPr>
          <w:p w14:paraId="24139B6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2.</w:t>
            </w:r>
          </w:p>
        </w:tc>
        <w:tc>
          <w:tcPr>
            <w:tcW w:w="2880" w:type="dxa"/>
          </w:tcPr>
          <w:p w14:paraId="1F3E261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E4858D6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</w:tcPr>
          <w:p w14:paraId="2884D5B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0B07D4B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</w:tcPr>
          <w:p w14:paraId="4678B817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03B2000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</w:tcPr>
          <w:p w14:paraId="17476B15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9E3B842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</w:tcPr>
          <w:p w14:paraId="2020753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5D5E47" w14:paraId="04248BF1" w14:textId="77777777" w:rsidTr="005D5E47">
        <w:tc>
          <w:tcPr>
            <w:tcW w:w="351" w:type="dxa"/>
          </w:tcPr>
          <w:p w14:paraId="184E8C8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3.</w:t>
            </w:r>
          </w:p>
        </w:tc>
        <w:tc>
          <w:tcPr>
            <w:tcW w:w="2880" w:type="dxa"/>
            <w:tcBorders>
              <w:top w:val="single" w:sz="6" w:space="0" w:color="auto"/>
            </w:tcBorders>
          </w:tcPr>
          <w:p w14:paraId="1872287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6E87BFD0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</w:tcBorders>
          </w:tcPr>
          <w:p w14:paraId="68D67330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060DF68C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</w:tcBorders>
          </w:tcPr>
          <w:p w14:paraId="60B800DF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0E0644B4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</w:tcBorders>
          </w:tcPr>
          <w:p w14:paraId="21867121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3DAEBA42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</w:tcBorders>
          </w:tcPr>
          <w:p w14:paraId="732C4373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5D5E47" w14:paraId="48DAFFD0" w14:textId="77777777" w:rsidTr="005D5E47">
        <w:tc>
          <w:tcPr>
            <w:tcW w:w="351" w:type="dxa"/>
          </w:tcPr>
          <w:p w14:paraId="09194517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4.</w:t>
            </w:r>
          </w:p>
        </w:tc>
        <w:tc>
          <w:tcPr>
            <w:tcW w:w="2880" w:type="dxa"/>
            <w:tcBorders>
              <w:top w:val="single" w:sz="6" w:space="0" w:color="auto"/>
            </w:tcBorders>
          </w:tcPr>
          <w:p w14:paraId="297C411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1EDA2956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</w:tcBorders>
          </w:tcPr>
          <w:p w14:paraId="32708622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1D6A18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</w:tcBorders>
          </w:tcPr>
          <w:p w14:paraId="42000725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161EF262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</w:tcBorders>
          </w:tcPr>
          <w:p w14:paraId="3C454835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48EFF258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</w:tcBorders>
          </w:tcPr>
          <w:p w14:paraId="3830F2AF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5D5E47" w14:paraId="11C6512E" w14:textId="77777777" w:rsidTr="005D5E47">
        <w:tc>
          <w:tcPr>
            <w:tcW w:w="351" w:type="dxa"/>
          </w:tcPr>
          <w:p w14:paraId="1494990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5.</w:t>
            </w:r>
          </w:p>
        </w:tc>
        <w:tc>
          <w:tcPr>
            <w:tcW w:w="2880" w:type="dxa"/>
            <w:tcBorders>
              <w:top w:val="single" w:sz="6" w:space="0" w:color="auto"/>
              <w:bottom w:val="single" w:sz="6" w:space="0" w:color="auto"/>
            </w:tcBorders>
          </w:tcPr>
          <w:p w14:paraId="23C0039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1857052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  <w:bottom w:val="single" w:sz="6" w:space="0" w:color="auto"/>
            </w:tcBorders>
          </w:tcPr>
          <w:p w14:paraId="5D6DC40B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5706C524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  <w:bottom w:val="single" w:sz="6" w:space="0" w:color="auto"/>
            </w:tcBorders>
          </w:tcPr>
          <w:p w14:paraId="39C5EC8A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79104AA3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</w:tcPr>
          <w:p w14:paraId="010C4D9F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500A90B9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  <w:bottom w:val="single" w:sz="6" w:space="0" w:color="auto"/>
            </w:tcBorders>
          </w:tcPr>
          <w:p w14:paraId="405ED962" w14:textId="77777777" w:rsidR="005D5E47" w:rsidRDefault="005D5E47" w:rsidP="003E05BB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00251D9E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2AEDE9F3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0434E7EC" w14:textId="77777777" w:rsidR="005D5E47" w:rsidRDefault="005D5E47" w:rsidP="005D5E47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Attach additional information on at-large candidates with any additional accomplishments.</w:t>
      </w:r>
    </w:p>
    <w:p w14:paraId="7CB20606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pPr w:leftFromText="180" w:rightFromText="180" w:vertAnchor="text" w:horzAnchor="margin" w:tblpXSpec="center" w:tblpY="371"/>
        <w:tblW w:w="10800" w:type="dxa"/>
        <w:tblLayout w:type="fixed"/>
        <w:tblLook w:val="0000" w:firstRow="0" w:lastRow="0" w:firstColumn="0" w:lastColumn="0" w:noHBand="0" w:noVBand="0"/>
      </w:tblPr>
      <w:tblGrid>
        <w:gridCol w:w="3510"/>
        <w:gridCol w:w="270"/>
        <w:gridCol w:w="2610"/>
        <w:gridCol w:w="270"/>
        <w:gridCol w:w="1800"/>
        <w:gridCol w:w="630"/>
        <w:gridCol w:w="1710"/>
      </w:tblGrid>
      <w:tr w:rsidR="005D5E47" w14:paraId="35789A42" w14:textId="77777777" w:rsidTr="003E05BB">
        <w:tc>
          <w:tcPr>
            <w:tcW w:w="3510" w:type="dxa"/>
            <w:tcBorders>
              <w:bottom w:val="single" w:sz="6" w:space="0" w:color="auto"/>
            </w:tcBorders>
          </w:tcPr>
          <w:p w14:paraId="549E0459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70" w:type="dxa"/>
          </w:tcPr>
          <w:p w14:paraId="4D19A106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  <w:u w:val="single"/>
              </w:rPr>
            </w:pPr>
          </w:p>
        </w:tc>
        <w:tc>
          <w:tcPr>
            <w:tcW w:w="2610" w:type="dxa"/>
            <w:tcBorders>
              <w:bottom w:val="single" w:sz="6" w:space="0" w:color="auto"/>
            </w:tcBorders>
          </w:tcPr>
          <w:p w14:paraId="6B434316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70" w:type="dxa"/>
          </w:tcPr>
          <w:p w14:paraId="0E719004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  <w:u w:val="single"/>
              </w:rPr>
            </w:pP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35AEA805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630" w:type="dxa"/>
          </w:tcPr>
          <w:p w14:paraId="087094FF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710" w:type="dxa"/>
            <w:tcBorders>
              <w:bottom w:val="single" w:sz="6" w:space="0" w:color="auto"/>
            </w:tcBorders>
          </w:tcPr>
          <w:p w14:paraId="6210B18F" w14:textId="77777777" w:rsidR="005D5E47" w:rsidRDefault="005D5E47" w:rsidP="003E05BB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6EC2B19D" w14:textId="77777777" w:rsidR="005D5E47" w:rsidRDefault="005D5E47" w:rsidP="005D5E47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3E24B37F" w14:textId="77777777" w:rsidR="005D5E47" w:rsidRDefault="005D5E47" w:rsidP="005D5E47">
      <w:pPr>
        <w:rPr>
          <w:rFonts w:ascii="Arial" w:hAnsi="Arial" w:cs="Arial"/>
          <w:spacing w:val="-3"/>
        </w:rPr>
      </w:pPr>
      <w:r>
        <w:rPr>
          <w:rFonts w:ascii="Arial" w:hAnsi="Arial" w:cs="Arial"/>
          <w:spacing w:val="-2"/>
        </w:rPr>
        <w:t xml:space="preserve">Submitted By                             School          </w:t>
      </w:r>
      <w:r>
        <w:rPr>
          <w:rFonts w:ascii="Arial" w:hAnsi="Arial" w:cs="Arial"/>
          <w:spacing w:val="-2"/>
        </w:rPr>
        <w:tab/>
        <w:t xml:space="preserve">     </w:t>
      </w:r>
      <w:r>
        <w:rPr>
          <w:rFonts w:ascii="Arial" w:hAnsi="Arial" w:cs="Arial"/>
          <w:spacing w:val="-2"/>
        </w:rPr>
        <w:tab/>
        <w:t xml:space="preserve">     Classification                Region</w:t>
      </w:r>
    </w:p>
    <w:p w14:paraId="2106D280" w14:textId="77777777" w:rsidR="005D5E47" w:rsidRDefault="005D5E47" w:rsidP="005D5E47"/>
    <w:p w14:paraId="1DC6374B" w14:textId="77777777" w:rsidR="005D5E47" w:rsidRDefault="005D5E47" w:rsidP="005D5E47"/>
    <w:p w14:paraId="5843F3F6" w14:textId="77777777" w:rsidR="005D5E47" w:rsidRDefault="005D5E47" w:rsidP="005D5E47">
      <w:pPr>
        <w:jc w:val="center"/>
        <w:rPr>
          <w:rFonts w:ascii="Arial" w:hAnsi="Arial" w:cs="Arial"/>
          <w:sz w:val="36"/>
          <w:szCs w:val="36"/>
        </w:rPr>
      </w:pPr>
      <w:r w:rsidRPr="001407E4">
        <w:rPr>
          <w:rFonts w:ascii="Arial" w:hAnsi="Arial" w:cs="Arial"/>
          <w:sz w:val="36"/>
          <w:szCs w:val="36"/>
        </w:rPr>
        <w:t xml:space="preserve">Email to </w:t>
      </w:r>
      <w:hyperlink r:id="rId4" w:history="1">
        <w:r w:rsidRPr="000028C3">
          <w:rPr>
            <w:rStyle w:val="Hyperlink"/>
            <w:rFonts w:ascii="Arial" w:hAnsi="Arial" w:cs="Arial"/>
            <w:sz w:val="36"/>
            <w:szCs w:val="36"/>
          </w:rPr>
          <w:t>amy@schsl.org</w:t>
        </w:r>
      </w:hyperlink>
    </w:p>
    <w:p w14:paraId="32BD6E62" w14:textId="77777777" w:rsidR="005D5E47" w:rsidRDefault="005D5E47" w:rsidP="005D5E47">
      <w:pPr>
        <w:tabs>
          <w:tab w:val="center" w:pos="5904"/>
        </w:tabs>
        <w:suppressAutoHyphens/>
        <w:ind w:right="-288"/>
        <w:rPr>
          <w:rFonts w:ascii="Arial" w:hAnsi="Arial" w:cs="Arial"/>
          <w:b/>
          <w:spacing w:val="-3"/>
        </w:rPr>
      </w:pPr>
    </w:p>
    <w:sectPr w:rsidR="005D5E47" w:rsidSect="006F6498">
      <w:pgSz w:w="12240" w:h="15840"/>
      <w:pgMar w:top="630" w:right="1080" w:bottom="36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wMDY3NDcwAFJmZko6SsGpxcWZ+XkgBYa1APKaL98sAAAA"/>
  </w:docVars>
  <w:rsids>
    <w:rsidRoot w:val="006F6498"/>
    <w:rsid w:val="0043776F"/>
    <w:rsid w:val="005D5E47"/>
    <w:rsid w:val="0068227F"/>
    <w:rsid w:val="006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1D494"/>
  <w15:chartTrackingRefBased/>
  <w15:docId w15:val="{3C375EF4-D9D1-404B-8E96-C6BF1A4A3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49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eastAsia="Times New Roman" w:hAnsi="Courier" w:cs="Times New Roman"/>
      <w:szCs w:val="20"/>
    </w:rPr>
  </w:style>
  <w:style w:type="paragraph" w:styleId="Heading3">
    <w:name w:val="heading 3"/>
    <w:basedOn w:val="Normal"/>
    <w:next w:val="Normal"/>
    <w:link w:val="Heading3Char"/>
    <w:qFormat/>
    <w:rsid w:val="006F6498"/>
    <w:pPr>
      <w:keepNext/>
      <w:tabs>
        <w:tab w:val="center" w:pos="5904"/>
      </w:tabs>
      <w:suppressAutoHyphens/>
      <w:ind w:left="720" w:right="-288"/>
      <w:jc w:val="center"/>
      <w:outlineLvl w:val="2"/>
    </w:pPr>
    <w:rPr>
      <w:rFonts w:ascii="Arial" w:hAnsi="Arial"/>
      <w:b/>
      <w:spacing w:val="-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F6498"/>
    <w:rPr>
      <w:rFonts w:eastAsia="Times New Roman" w:cs="Times New Roman"/>
      <w:b/>
      <w:spacing w:val="-3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5D5E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my@schs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Amy Boozer</cp:lastModifiedBy>
  <cp:revision>3</cp:revision>
  <dcterms:created xsi:type="dcterms:W3CDTF">2019-04-03T12:36:00Z</dcterms:created>
  <dcterms:modified xsi:type="dcterms:W3CDTF">2023-04-13T18:26:00Z</dcterms:modified>
</cp:coreProperties>
</file>